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35" w:type="dxa"/>
        <w:jc w:val="center"/>
        <w:tblLayout w:type="fixed"/>
        <w:tblLook w:val="04A0" w:firstRow="1" w:lastRow="0" w:firstColumn="1" w:lastColumn="0" w:noHBand="0" w:noVBand="1"/>
      </w:tblPr>
      <w:tblGrid>
        <w:gridCol w:w="810"/>
        <w:gridCol w:w="3515"/>
        <w:gridCol w:w="990"/>
        <w:gridCol w:w="1444"/>
        <w:gridCol w:w="86"/>
        <w:gridCol w:w="3325"/>
        <w:gridCol w:w="1265"/>
      </w:tblGrid>
      <w:tr w:rsidR="0098525A" w:rsidRPr="005679B9" w14:paraId="08B95033" w14:textId="77777777" w:rsidTr="00E810AD">
        <w:trPr>
          <w:trHeight w:val="1094"/>
          <w:jc w:val="center"/>
        </w:trPr>
        <w:tc>
          <w:tcPr>
            <w:tcW w:w="101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4E74A7" w14:textId="7A3C8F7E" w:rsidR="0098525A" w:rsidRPr="00E52BC8" w:rsidRDefault="0098525A" w:rsidP="0098525A">
            <w:pPr>
              <w:rPr>
                <w:sz w:val="24"/>
                <w:szCs w:val="24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2268EB">
              <w:rPr>
                <w:b/>
                <w:sz w:val="32"/>
                <w:szCs w:val="32"/>
              </w:rPr>
              <w:t>2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163130">
              <w:rPr>
                <w:b/>
                <w:sz w:val="32"/>
                <w:szCs w:val="32"/>
              </w:rPr>
              <w:t xml:space="preserve"> </w:t>
            </w:r>
            <w:r w:rsidR="002268EB" w:rsidRPr="002037DF">
              <w:rPr>
                <w:b/>
                <w:sz w:val="32"/>
                <w:szCs w:val="32"/>
              </w:rPr>
              <w:t>202</w:t>
            </w:r>
            <w:r w:rsidR="002268EB">
              <w:rPr>
                <w:b/>
                <w:sz w:val="32"/>
                <w:szCs w:val="32"/>
              </w:rPr>
              <w:t>3</w:t>
            </w:r>
            <w:r w:rsidR="002268EB" w:rsidRPr="002037DF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 xml:space="preserve">Bachelor of Arts in </w:t>
            </w:r>
            <w:r w:rsidRPr="003E41FA">
              <w:rPr>
                <w:rFonts w:eastAsia="Times New Roman" w:cstheme="minorHAnsi"/>
                <w:b/>
                <w:bCs/>
                <w:sz w:val="32"/>
                <w:szCs w:val="32"/>
              </w:rPr>
              <w:t>Communication Studies</w:t>
            </w:r>
          </w:p>
          <w:p w14:paraId="15343A7A" w14:textId="56C07E25" w:rsidR="0098525A" w:rsidRDefault="0098525A" w:rsidP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54A8A" w14:textId="073D4E98" w:rsidR="0098525A" w:rsidRDefault="0098525A" w:rsidP="0098525A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98525A" w:rsidRPr="005679B9" w14:paraId="36335F99" w14:textId="77777777" w:rsidTr="00E810AD">
        <w:trPr>
          <w:trHeight w:val="806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098B58" w14:textId="7B015958" w:rsidR="0098525A" w:rsidRDefault="0098525A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E377E" w:rsidRPr="005679B9" w14:paraId="515576C7" w14:textId="77777777" w:rsidTr="0098525A">
        <w:trPr>
          <w:trHeight w:val="305"/>
          <w:jc w:val="center"/>
        </w:trPr>
        <w:tc>
          <w:tcPr>
            <w:tcW w:w="11435" w:type="dxa"/>
            <w:gridSpan w:val="7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F670E2" w14:textId="481BD22B" w:rsidR="007E377E" w:rsidRDefault="007E377E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 xml:space="preserve">To be considered for admission to the major, complete the following Major Specific </w:t>
            </w:r>
            <w:r w:rsidR="00E32D82">
              <w:rPr>
                <w:noProof/>
                <w:color w:val="FFFFFF" w:themeColor="background1"/>
                <w:sz w:val="20"/>
                <w:szCs w:val="20"/>
              </w:rPr>
              <w:t>R</w:t>
            </w:r>
            <w:r>
              <w:rPr>
                <w:noProof/>
                <w:color w:val="FFFFFF" w:themeColor="background1"/>
                <w:sz w:val="20"/>
                <w:szCs w:val="20"/>
              </w:rPr>
              <w:t>equirements (MSR) by 60 units:</w:t>
            </w:r>
          </w:p>
        </w:tc>
      </w:tr>
      <w:tr w:rsidR="008462EB" w:rsidRPr="00B54243" w14:paraId="2AB59375" w14:textId="77777777" w:rsidTr="0098525A">
        <w:trPr>
          <w:trHeight w:val="305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BC0E28" w14:textId="37485C53" w:rsidR="00DC091A" w:rsidRPr="00E36616" w:rsidRDefault="00DC091A" w:rsidP="00DC091A">
            <w:pPr>
              <w:pStyle w:val="ListParagraph"/>
              <w:numPr>
                <w:ilvl w:val="0"/>
                <w:numId w:val="10"/>
              </w:numPr>
              <w:rPr>
                <w:noProof/>
                <w:sz w:val="20"/>
                <w:szCs w:val="20"/>
              </w:rPr>
            </w:pPr>
            <w:r w:rsidRPr="00630872">
              <w:rPr>
                <w:b/>
                <w:noProof/>
                <w:sz w:val="20"/>
                <w:szCs w:val="20"/>
              </w:rPr>
              <w:t>COMM 110, COMM 130, COMM 131</w:t>
            </w:r>
            <w:r w:rsidRPr="00630872">
              <w:rPr>
                <w:noProof/>
                <w:sz w:val="20"/>
                <w:szCs w:val="20"/>
              </w:rPr>
              <w:t xml:space="preserve"> with </w:t>
            </w:r>
            <w:r w:rsidR="003F05AA">
              <w:rPr>
                <w:noProof/>
                <w:sz w:val="20"/>
                <w:szCs w:val="20"/>
              </w:rPr>
              <w:t xml:space="preserve">a </w:t>
            </w:r>
            <w:r w:rsidR="00F213F6">
              <w:rPr>
                <w:noProof/>
                <w:sz w:val="20"/>
                <w:szCs w:val="20"/>
              </w:rPr>
              <w:t xml:space="preserve">“C” or better </w:t>
            </w:r>
            <w:r w:rsidR="0053489C">
              <w:rPr>
                <w:noProof/>
                <w:sz w:val="20"/>
                <w:szCs w:val="20"/>
              </w:rPr>
              <w:t xml:space="preserve">and </w:t>
            </w:r>
            <w:r w:rsidRPr="00630872">
              <w:rPr>
                <w:noProof/>
                <w:sz w:val="20"/>
                <w:szCs w:val="20"/>
              </w:rPr>
              <w:t>a mi</w:t>
            </w:r>
            <w:r>
              <w:rPr>
                <w:noProof/>
                <w:sz w:val="20"/>
                <w:szCs w:val="20"/>
              </w:rPr>
              <w:t>nimum 2.5 overall and suite GPA</w:t>
            </w:r>
          </w:p>
          <w:p w14:paraId="4BE4FC73" w14:textId="77777777" w:rsidR="008462EB" w:rsidRPr="00A56FC2" w:rsidRDefault="008462EB" w:rsidP="008462EB">
            <w:pPr>
              <w:pStyle w:val="ListParagraph"/>
              <w:numPr>
                <w:ilvl w:val="0"/>
                <w:numId w:val="10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5A65B5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98525A" w14:paraId="00A4D1F4" w14:textId="77777777" w:rsidTr="00E810AD">
        <w:trPr>
          <w:trHeight w:hRule="exact" w:val="302"/>
          <w:jc w:val="center"/>
        </w:trPr>
        <w:tc>
          <w:tcPr>
            <w:tcW w:w="675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7EA98" w14:textId="7D53DF2A" w:rsidR="0098525A" w:rsidRPr="00F160AB" w:rsidRDefault="0098525A" w:rsidP="003848CC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67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DF9D5D" w14:textId="77777777" w:rsidR="0098525A" w:rsidRPr="00F160AB" w:rsidRDefault="0098525A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6BA4537B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1736F6" w14:textId="0938604E" w:rsidR="00B2215B" w:rsidRPr="00AD55BC" w:rsidRDefault="000B3862" w:rsidP="00DF184C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2148F4">
              <w:rPr>
                <w:noProof/>
                <w:color w:val="FFFFFF" w:themeColor="background1"/>
              </w:rPr>
              <w:t xml:space="preserve"> of the following </w:t>
            </w:r>
            <w:r w:rsidR="002148F4" w:rsidRPr="00F07DE6">
              <w:rPr>
                <w:noProof/>
                <w:color w:val="FFFFFF" w:themeColor="background1"/>
              </w:rPr>
              <w:t>courses</w:t>
            </w:r>
            <w:r w:rsidR="00E3350A" w:rsidRPr="00F07DE6">
              <w:rPr>
                <w:noProof/>
                <w:color w:val="FFFFFF" w:themeColor="background1"/>
              </w:rPr>
              <w:t xml:space="preserve"> with grade</w:t>
            </w:r>
            <w:r w:rsidR="002B2B5C" w:rsidRPr="00F07DE6">
              <w:rPr>
                <w:noProof/>
                <w:color w:val="FFFFFF" w:themeColor="background1"/>
              </w:rPr>
              <w:t>s</w:t>
            </w:r>
            <w:r w:rsidR="00E3350A" w:rsidRPr="00F07DE6">
              <w:rPr>
                <w:noProof/>
                <w:color w:val="FFFFFF" w:themeColor="background1"/>
              </w:rPr>
              <w:t xml:space="preserve"> of “C” or better</w:t>
            </w:r>
            <w:r w:rsidR="002032A4">
              <w:rPr>
                <w:noProof/>
                <w:color w:val="FFFFFF" w:themeColor="background1"/>
              </w:rPr>
              <w:t xml:space="preserve"> </w:t>
            </w:r>
            <w:r w:rsidR="002148F4">
              <w:rPr>
                <w:noProof/>
                <w:color w:val="FFFFFF" w:themeColor="background1"/>
              </w:rPr>
              <w:t>(</w:t>
            </w:r>
            <w:r w:rsidR="00F07DE6">
              <w:rPr>
                <w:noProof/>
                <w:color w:val="FFFFFF" w:themeColor="background1"/>
              </w:rPr>
              <w:t>12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B3862" w14:paraId="390EC78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A23925E" w14:textId="77777777" w:rsidR="000B3862" w:rsidRDefault="000B3862" w:rsidP="00F605D1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1B2DD37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DD623F" w14:textId="77777777" w:rsidR="000B3862" w:rsidRPr="000B3862" w:rsidRDefault="000B3862" w:rsidP="004C1CBC">
            <w:pPr>
              <w:rPr>
                <w:sz w:val="20"/>
                <w:szCs w:val="20"/>
              </w:rPr>
            </w:pPr>
          </w:p>
        </w:tc>
      </w:tr>
      <w:tr w:rsidR="002148F4" w14:paraId="7EBBC6CA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0877AF" w14:textId="77777777" w:rsidR="002148F4" w:rsidRDefault="002148F4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E4238D" w14:textId="77777777" w:rsidR="00C13BD7" w:rsidRPr="009E4B07" w:rsidRDefault="002148F4" w:rsidP="00B674FA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34D427" w14:textId="77777777" w:rsidR="002148F4" w:rsidRPr="000B3862" w:rsidRDefault="002148F4" w:rsidP="000B3862">
            <w:pPr>
              <w:rPr>
                <w:sz w:val="20"/>
                <w:szCs w:val="20"/>
              </w:rPr>
            </w:pPr>
          </w:p>
        </w:tc>
      </w:tr>
      <w:tr w:rsidR="000B3862" w14:paraId="3857FAC5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C61F6F" w14:textId="77777777" w:rsidR="000B3862" w:rsidRDefault="000B3862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B0961A" w14:textId="77777777" w:rsidR="00C13BD7" w:rsidRPr="009E4B07" w:rsidRDefault="000B3862" w:rsidP="00B674FA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7B46CC" w14:textId="77777777" w:rsidR="000B3862" w:rsidRPr="000B3862" w:rsidRDefault="000B3862" w:rsidP="00B674FA">
            <w:pPr>
              <w:rPr>
                <w:sz w:val="20"/>
                <w:szCs w:val="20"/>
              </w:rPr>
            </w:pPr>
          </w:p>
        </w:tc>
      </w:tr>
      <w:tr w:rsidR="000B3862" w14:paraId="38E9316D" w14:textId="77777777" w:rsidTr="00F07DE6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C4AF80D" w14:textId="77777777" w:rsidR="000B3862" w:rsidRDefault="000B3862" w:rsidP="00F605D1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1ACEFB" w14:textId="72C9C9E7" w:rsidR="000B3862" w:rsidRPr="000B3862" w:rsidRDefault="00A22B6B" w:rsidP="000B38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="000B3862" w:rsidRPr="000B3862">
              <w:rPr>
                <w:sz w:val="20"/>
                <w:szCs w:val="20"/>
              </w:rPr>
              <w:t xml:space="preserve">: </w:t>
            </w:r>
            <w:r w:rsidR="00D32378" w:rsidRPr="00B37483">
              <w:rPr>
                <w:sz w:val="20"/>
                <w:szCs w:val="20"/>
              </w:rPr>
              <w:t>Communication Studies Caree</w:t>
            </w:r>
            <w:r w:rsidR="003117E1" w:rsidRPr="00B37483">
              <w:rPr>
                <w:sz w:val="20"/>
                <w:szCs w:val="20"/>
              </w:rPr>
              <w:t>r</w:t>
            </w:r>
            <w:r w:rsidR="00D32378" w:rsidRPr="00B37483">
              <w:rPr>
                <w:sz w:val="20"/>
                <w:szCs w:val="20"/>
              </w:rPr>
              <w:t>s</w:t>
            </w:r>
            <w:r w:rsidR="003117E1" w:rsidRPr="00B37483">
              <w:rPr>
                <w:sz w:val="20"/>
                <w:szCs w:val="20"/>
              </w:rPr>
              <w:t xml:space="preserve"> and Scholarship</w:t>
            </w:r>
            <w:r w:rsidR="000B3862" w:rsidRPr="00B37483">
              <w:rPr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35F3B" w14:textId="77777777" w:rsidR="000B3862" w:rsidRPr="000B3862" w:rsidRDefault="000B3862" w:rsidP="000B3862">
            <w:pPr>
              <w:rPr>
                <w:sz w:val="20"/>
                <w:szCs w:val="20"/>
              </w:rPr>
            </w:pPr>
          </w:p>
        </w:tc>
      </w:tr>
      <w:tr w:rsidR="0098525A" w14:paraId="6BBE1951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C67FC" w14:textId="77777777" w:rsidR="0098525A" w:rsidRPr="000B3862" w:rsidRDefault="0098525A" w:rsidP="000B3862">
            <w:pPr>
              <w:rPr>
                <w:sz w:val="20"/>
                <w:szCs w:val="20"/>
              </w:rPr>
            </w:pPr>
          </w:p>
        </w:tc>
      </w:tr>
      <w:tr w:rsidR="0098525A" w14:paraId="6F8FED93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246574C" w14:textId="38317792" w:rsidR="0098525A" w:rsidRPr="000B3862" w:rsidRDefault="0098525A" w:rsidP="000B3862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98525A" w14:paraId="5D66260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35A14C6" w14:textId="77777777" w:rsidR="0098525A" w:rsidRDefault="0098525A" w:rsidP="0098525A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BD469" w14:textId="57E16972" w:rsidR="0098525A" w:rsidRDefault="0098525A" w:rsidP="0098525A">
            <w:pPr>
              <w:rPr>
                <w:sz w:val="20"/>
                <w:szCs w:val="20"/>
              </w:rPr>
            </w:pPr>
            <w:r w:rsidRPr="00981DAB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97089E0" w14:textId="7D970E0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 Foundations</w:t>
            </w:r>
          </w:p>
        </w:tc>
      </w:tr>
      <w:tr w:rsidR="0098525A" w14:paraId="165F3D6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15626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6D70A6" w14:textId="27023E05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87589C" w14:textId="336216DC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COMM 300</w:t>
            </w:r>
            <w:r w:rsidR="002933C9" w:rsidRPr="00B37483">
              <w:rPr>
                <w:sz w:val="20"/>
                <w:szCs w:val="20"/>
              </w:rPr>
              <w:t xml:space="preserve"> with a Grade of “C” or </w:t>
            </w:r>
            <w:proofErr w:type="gramStart"/>
            <w:r w:rsidR="002933C9" w:rsidRPr="00B37483">
              <w:rPr>
                <w:sz w:val="20"/>
                <w:szCs w:val="20"/>
              </w:rPr>
              <w:t>Better</w:t>
            </w:r>
            <w:proofErr w:type="gramEnd"/>
          </w:p>
        </w:tc>
      </w:tr>
      <w:tr w:rsidR="0098525A" w14:paraId="4C593D2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C26A8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7CE6E0" w14:textId="7DCB47E8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9B1FD8F" w14:textId="77777777" w:rsidR="0098525A" w:rsidRPr="00B37483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0BB13980" w14:textId="77777777" w:rsidTr="00F53CAC">
        <w:trPr>
          <w:trHeight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8BD1B8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CF93D70" w14:textId="7A929506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307</w:t>
            </w:r>
            <w:r w:rsidRPr="00C30FCC">
              <w:rPr>
                <w:sz w:val="20"/>
                <w:szCs w:val="20"/>
              </w:rPr>
              <w:t>: Measurement in Communication Research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0B6B100" w14:textId="4E9C0AE9" w:rsidR="0098525A" w:rsidRPr="00B37483" w:rsidRDefault="0098525A" w:rsidP="007B4CFA">
            <w:pPr>
              <w:rPr>
                <w:sz w:val="20"/>
                <w:szCs w:val="20"/>
              </w:rPr>
            </w:pPr>
            <w:r w:rsidRPr="00B66C47">
              <w:rPr>
                <w:sz w:val="20"/>
                <w:szCs w:val="20"/>
              </w:rPr>
              <w:t xml:space="preserve">COMM 306 </w:t>
            </w:r>
            <w:r w:rsidR="00E309FA" w:rsidRPr="00B66C47">
              <w:rPr>
                <w:sz w:val="20"/>
                <w:szCs w:val="20"/>
              </w:rPr>
              <w:t xml:space="preserve">with a Grade of “C” or </w:t>
            </w:r>
            <w:proofErr w:type="gramStart"/>
            <w:r w:rsidR="00E309FA" w:rsidRPr="00B66C47">
              <w:rPr>
                <w:sz w:val="20"/>
                <w:szCs w:val="20"/>
              </w:rPr>
              <w:t>Better</w:t>
            </w:r>
            <w:proofErr w:type="gramEnd"/>
            <w:r w:rsidR="007B4CFA">
              <w:rPr>
                <w:sz w:val="20"/>
                <w:szCs w:val="20"/>
              </w:rPr>
              <w:t>;</w:t>
            </w:r>
            <w:r w:rsidRPr="00B66C47">
              <w:rPr>
                <w:sz w:val="20"/>
                <w:szCs w:val="20"/>
              </w:rPr>
              <w:t xml:space="preserve"> </w:t>
            </w:r>
            <w:r w:rsidR="004734BB" w:rsidRPr="00B66C47">
              <w:rPr>
                <w:sz w:val="20"/>
                <w:szCs w:val="20"/>
              </w:rPr>
              <w:br/>
            </w:r>
            <w:r w:rsidR="003A408B" w:rsidRPr="00B66C47">
              <w:rPr>
                <w:sz w:val="20"/>
                <w:szCs w:val="20"/>
              </w:rPr>
              <w:t>Upper D</w:t>
            </w:r>
            <w:r w:rsidR="00E57E5D" w:rsidRPr="00B66C47">
              <w:rPr>
                <w:sz w:val="20"/>
                <w:szCs w:val="20"/>
              </w:rPr>
              <w:t>ivision Standing</w:t>
            </w:r>
          </w:p>
        </w:tc>
      </w:tr>
      <w:tr w:rsidR="0098525A" w14:paraId="5733E7E5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367001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17BE1C1" w14:textId="20B73D17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069B3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45D69DA1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00A4A71" w14:textId="64655B78" w:rsidR="0098525A" w:rsidRPr="000B3862" w:rsidRDefault="0098525A" w:rsidP="0098525A">
            <w:pPr>
              <w:rPr>
                <w:sz w:val="20"/>
                <w:szCs w:val="20"/>
              </w:rPr>
            </w:pPr>
            <w:r w:rsidRPr="00E36616">
              <w:rPr>
                <w:b/>
              </w:rPr>
              <w:t>COMM Specified Electives</w:t>
            </w:r>
            <w:r>
              <w:t xml:space="preserve"> - </w:t>
            </w:r>
            <w:r w:rsidRPr="00A30980">
              <w:t>Complete</w:t>
            </w:r>
            <w:r>
              <w:t xml:space="preserve"> a total of</w:t>
            </w:r>
            <w:r w:rsidRPr="00A30980">
              <w:t xml:space="preserve"> </w:t>
            </w:r>
            <w:r>
              <w:rPr>
                <w:b/>
              </w:rPr>
              <w:t>21 UNITS</w:t>
            </w:r>
            <w:r>
              <w:t xml:space="preserve">, of which </w:t>
            </w:r>
            <w:r w:rsidRPr="00F30DB8">
              <w:rPr>
                <w:b/>
              </w:rPr>
              <w:t>9 UNITS</w:t>
            </w:r>
            <w:r>
              <w:t xml:space="preserve"> must be 400-level courses, all </w:t>
            </w:r>
            <w:r w:rsidRPr="00A30980">
              <w:t xml:space="preserve">with </w:t>
            </w:r>
            <w:r>
              <w:t>grades of “C” or better (21</w:t>
            </w:r>
            <w:r w:rsidRPr="00A30980">
              <w:t xml:space="preserve"> units total):</w:t>
            </w:r>
          </w:p>
        </w:tc>
      </w:tr>
      <w:tr w:rsidR="0098525A" w14:paraId="1CA2A68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5569F564" w14:textId="77777777" w:rsidR="0098525A" w:rsidRDefault="0098525A" w:rsidP="0098525A"/>
        </w:tc>
        <w:tc>
          <w:tcPr>
            <w:tcW w:w="5949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F7D73E" w14:textId="23478BAF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20: Elements of Organizational Communication (3)</w:t>
            </w:r>
          </w:p>
        </w:tc>
        <w:tc>
          <w:tcPr>
            <w:tcW w:w="4676" w:type="dxa"/>
            <w:gridSpan w:val="3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093E2A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745BB9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DB57A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BE1D2C" w14:textId="1B9A858C" w:rsidR="0098525A" w:rsidRDefault="0098525A" w:rsidP="0098525A">
            <w:pPr>
              <w:rPr>
                <w:sz w:val="20"/>
                <w:szCs w:val="20"/>
              </w:rPr>
            </w:pPr>
            <w:r w:rsidRPr="00C30FCC">
              <w:rPr>
                <w:sz w:val="20"/>
                <w:szCs w:val="20"/>
              </w:rPr>
              <w:t xml:space="preserve">COMM 309: </w:t>
            </w:r>
            <w:r w:rsidRPr="005A6EC7">
              <w:rPr>
                <w:sz w:val="20"/>
                <w:szCs w:val="20"/>
              </w:rPr>
              <w:t xml:space="preserve">Language and </w:t>
            </w:r>
            <w:r w:rsidR="004913FE" w:rsidRPr="005A6EC7">
              <w:rPr>
                <w:sz w:val="20"/>
                <w:szCs w:val="20"/>
              </w:rPr>
              <w:t xml:space="preserve">Social Interaction </w:t>
            </w:r>
            <w:r w:rsidRPr="005A6EC7">
              <w:rPr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371FEB8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543B57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3AC5D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C54444" w14:textId="7A963019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1: Argumentation and Debat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8B927" w14:textId="6EC01A4D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</w:p>
        </w:tc>
      </w:tr>
      <w:tr w:rsidR="0098525A" w14:paraId="12A99E6D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95FEE1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5FFDB8" w14:textId="5ABDF97A" w:rsidR="0098525A" w:rsidRDefault="0098525A" w:rsidP="0098525A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>COMM 333: Performing Culture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795389C" w14:textId="58822C51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98525A" w14:paraId="114C05E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7D645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E5A67" w14:textId="12021AFD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4: </w:t>
            </w:r>
            <w:r w:rsidR="0049440D" w:rsidRPr="005A6EC7">
              <w:rPr>
                <w:rFonts w:cstheme="minorHAnsi"/>
                <w:sz w:val="20"/>
                <w:szCs w:val="20"/>
              </w:rPr>
              <w:t>Communication in the Workplace</w:t>
            </w:r>
            <w:r w:rsidRPr="005A6EC7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5F1F99" w14:textId="14EB0448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D67CAB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8C2AA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4DA63C" w14:textId="0EB3515C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EF038A" w14:textId="1044E56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98525A" w14:paraId="67015091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D93CA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5F9A378" w14:textId="3E2175FD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337</w:t>
            </w:r>
            <w:r w:rsidRPr="00A30980">
              <w:rPr>
                <w:rFonts w:cstheme="minorHAnsi"/>
                <w:sz w:val="20"/>
                <w:szCs w:val="20"/>
              </w:rPr>
              <w:t>: Professional Event Plann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011EA5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FF97E0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7CC67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5D6530B" w14:textId="24B82F06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38: </w:t>
            </w:r>
            <w:r>
              <w:rPr>
                <w:rFonts w:cstheme="minorHAnsi"/>
                <w:sz w:val="20"/>
                <w:szCs w:val="20"/>
              </w:rPr>
              <w:t>Ensemble Performance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3C8CFD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BAB666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164D49E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3D97D4" w14:textId="75D20831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44: </w:t>
            </w:r>
            <w:r w:rsidRPr="00EB497F">
              <w:rPr>
                <w:rFonts w:cstheme="minorHAnsi"/>
                <w:sz w:val="20"/>
                <w:szCs w:val="20"/>
              </w:rPr>
              <w:t>Interviewing</w:t>
            </w:r>
            <w:r w:rsidR="00A054CF" w:rsidRPr="00EB497F">
              <w:rPr>
                <w:rFonts w:cstheme="minorHAnsi"/>
                <w:sz w:val="20"/>
                <w:szCs w:val="20"/>
              </w:rPr>
              <w:t xml:space="preserve"> Theory and Techniques</w:t>
            </w:r>
            <w:r w:rsidRPr="00EB497F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F65F1A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6F464B2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843DDB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45DC7E" w14:textId="54C05355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2: Story Telling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02890C2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25F996D6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BDE77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69BD2" w14:textId="7149B88C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355: </w:t>
            </w:r>
            <w:r>
              <w:rPr>
                <w:rFonts w:cstheme="minorHAnsi"/>
                <w:sz w:val="20"/>
                <w:szCs w:val="20"/>
              </w:rPr>
              <w:t>Instructional Communication: Theory and Application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74B967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1D76F18F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1C514D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67F4B4" w14:textId="3439B671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358: Speech Arts for Childre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236F70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484F7C5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1DB491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9A512AA" w14:textId="2518CFF7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9E47D" w14:textId="1591270E" w:rsidR="0098525A" w:rsidRPr="00B37483" w:rsidRDefault="00A07849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14:paraId="7EB8830A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628CF2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C5EA3E" w14:textId="40C99759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82D8E" w14:textId="40C252A0" w:rsidR="0098525A" w:rsidRPr="00B37483" w:rsidRDefault="0098525A" w:rsidP="0098525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110</w:t>
            </w:r>
            <w:r w:rsidR="00890B12" w:rsidRPr="00B37483">
              <w:rPr>
                <w:rFonts w:cstheme="minorHAnsi"/>
                <w:sz w:val="20"/>
                <w:szCs w:val="20"/>
              </w:rPr>
              <w:t>,</w:t>
            </w:r>
            <w:r w:rsidR="00A74CB2"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72D94602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7880A67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03B6F6" w14:textId="7C94033F" w:rsidR="0098525A" w:rsidRDefault="0098525A" w:rsidP="0098525A">
            <w:pPr>
              <w:rPr>
                <w:sz w:val="20"/>
                <w:szCs w:val="20"/>
              </w:rPr>
            </w:pPr>
            <w:r w:rsidRPr="009E4B07">
              <w:rPr>
                <w:rFonts w:cstheme="minorHAnsi"/>
                <w:sz w:val="20"/>
                <w:szCs w:val="20"/>
              </w:rPr>
              <w:t xml:space="preserve">COMM 411: </w:t>
            </w:r>
            <w:r w:rsidR="0049055C" w:rsidRPr="00A02FEF">
              <w:rPr>
                <w:rFonts w:cstheme="minorHAnsi"/>
                <w:sz w:val="20"/>
                <w:szCs w:val="20"/>
              </w:rPr>
              <w:t>Interpersonal</w:t>
            </w:r>
            <w:r w:rsidRPr="00A02FEF">
              <w:rPr>
                <w:rFonts w:cstheme="minorHAnsi"/>
                <w:sz w:val="20"/>
                <w:szCs w:val="20"/>
              </w:rPr>
              <w:t xml:space="preserve"> Conflict Resolution (3)</w:t>
            </w:r>
            <w:r w:rsidRPr="009E4B07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8EAEEA" w14:textId="44CF62CA" w:rsidR="0098525A" w:rsidRPr="00B37483" w:rsidRDefault="007B4CF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;</w:t>
            </w:r>
            <w:r w:rsidR="0098525A"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68A36FF9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5FB670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E695F8" w14:textId="0C812540" w:rsidR="0098525A" w:rsidRDefault="0098525A" w:rsidP="0098525A">
            <w:pPr>
              <w:rPr>
                <w:sz w:val="20"/>
                <w:szCs w:val="20"/>
              </w:rPr>
            </w:pPr>
            <w:r w:rsidRPr="00CE0505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14162C" w14:textId="2162078D" w:rsidR="0098525A" w:rsidRPr="00B37483" w:rsidRDefault="0098525A" w:rsidP="007B4CFA">
            <w:pPr>
              <w:rPr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14:paraId="2979D09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E22DB4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7FFF528" w14:textId="07BDABAF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16CE429" w14:textId="5DBF230E" w:rsidR="0098525A" w:rsidRPr="00B37483" w:rsidRDefault="00AE5593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15DA987C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42EBB8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59CFA8" w14:textId="12700888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MM 415: </w:t>
            </w:r>
            <w:r w:rsidRPr="00A30980">
              <w:rPr>
                <w:rFonts w:cstheme="minorHAnsi"/>
                <w:sz w:val="20"/>
                <w:szCs w:val="20"/>
              </w:rPr>
              <w:t>Rhetoric of Social Movements and Protest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802364" w14:textId="6685F4B1" w:rsidR="0098525A" w:rsidRPr="00B37483" w:rsidRDefault="00265F46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18EB44AC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1888E9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4957DF" w14:textId="6F040678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0: Advanced Concepts i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Organizational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Communication</w:t>
            </w:r>
            <w:r w:rsidRPr="000430BB">
              <w:rPr>
                <w:rFonts w:cstheme="minorHAnsi"/>
                <w:sz w:val="16"/>
                <w:szCs w:val="16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EBCB7FE" w14:textId="152391CF" w:rsidR="0098525A" w:rsidRPr="00B37483" w:rsidRDefault="00415C19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62443F99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B63335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D73EFD" w14:textId="2B7BE67A" w:rsidR="0098525A" w:rsidRDefault="0098525A" w:rsidP="0098525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21</w:t>
            </w:r>
            <w:r w:rsidRPr="00A30980">
              <w:rPr>
                <w:rFonts w:cstheme="minorHAnsi"/>
                <w:sz w:val="20"/>
                <w:szCs w:val="20"/>
              </w:rPr>
              <w:t>: Communication in Bargaining and Negoti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98355E" w14:textId="1A002B76" w:rsidR="0098525A" w:rsidRPr="00B37483" w:rsidRDefault="001B5AAE" w:rsidP="0098525A">
            <w:pPr>
              <w:rPr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2C5A253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48B25C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2EF7532" w14:textId="4B4595B6" w:rsidR="0098525A" w:rsidRDefault="0098525A" w:rsidP="0098525A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>COMM 422: Media Effect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76FF015" w14:textId="4EC93120" w:rsidR="0098525A" w:rsidRPr="000B3862" w:rsidRDefault="0098525A" w:rsidP="007B4CF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14:paraId="7DFB163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5211FC" w14:textId="77777777" w:rsidR="0098525A" w:rsidRDefault="0098525A" w:rsidP="0098525A"/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88BF11" w14:textId="0F191EAA" w:rsidR="0098525A" w:rsidRDefault="0098525A" w:rsidP="0098525A">
            <w:pPr>
              <w:rPr>
                <w:sz w:val="20"/>
                <w:szCs w:val="20"/>
              </w:rPr>
            </w:pPr>
            <w:r w:rsidRPr="00981DAB">
              <w:rPr>
                <w:rFonts w:cstheme="minorHAnsi"/>
                <w:sz w:val="20"/>
                <w:szCs w:val="20"/>
              </w:rPr>
              <w:t>COMM 423: Communication Theory and Technology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16FD2B" w14:textId="3C604C3D" w:rsidR="0098525A" w:rsidRPr="000B3862" w:rsidRDefault="0098525A" w:rsidP="007B4CFA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 Foundation</w:t>
            </w:r>
            <w:r w:rsidR="007B4CFA">
              <w:rPr>
                <w:rFonts w:cstheme="minorHAnsi"/>
                <w:sz w:val="20"/>
                <w:szCs w:val="20"/>
              </w:rPr>
              <w:t>s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981DAB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98525A" w:rsidRPr="003E73CE" w14:paraId="4CFE8FB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F18C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B6BFD9" w14:textId="6BF0A5EA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DEA9FBB" w14:textId="69F88DD3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3E73CE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27DF2CA0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CDD3873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CB781C" w14:textId="1E7295C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0: Advanced Concepts in Intercultural Communication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85F6" w14:textId="554D8CCF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COMM 330</w:t>
            </w:r>
            <w:r w:rsidR="004764B2" w:rsidRPr="00B37483">
              <w:rPr>
                <w:rFonts w:cstheme="minorHAnsi"/>
                <w:sz w:val="20"/>
                <w:szCs w:val="20"/>
              </w:rPr>
              <w:t>;</w:t>
            </w:r>
            <w:r w:rsidR="00273FB2" w:rsidRPr="00B37483">
              <w:rPr>
                <w:rFonts w:cstheme="minorHAnsi"/>
                <w:sz w:val="20"/>
                <w:szCs w:val="20"/>
              </w:rPr>
              <w:t xml:space="preserve"> </w:t>
            </w:r>
            <w:r w:rsidR="00273FB2" w:rsidRPr="00B37483">
              <w:rPr>
                <w:sz w:val="20"/>
                <w:szCs w:val="20"/>
              </w:rPr>
              <w:t>Upper Division Standing;</w:t>
            </w:r>
            <w:r w:rsidRPr="00B37483">
              <w:rPr>
                <w:rFonts w:cstheme="minorHAnsi"/>
                <w:sz w:val="20"/>
                <w:szCs w:val="20"/>
              </w:rPr>
              <w:t xml:space="preserve"> or Consent</w:t>
            </w:r>
          </w:p>
        </w:tc>
      </w:tr>
      <w:tr w:rsidR="0098525A" w:rsidRPr="003E73CE" w14:paraId="1B7C8281" w14:textId="77777777" w:rsidTr="00BA5F83">
        <w:trPr>
          <w:trHeight w:val="302"/>
          <w:jc w:val="center"/>
        </w:trPr>
        <w:tc>
          <w:tcPr>
            <w:tcW w:w="810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BFAC26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3C0638" w14:textId="1CEFB17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676" w:type="dxa"/>
            <w:gridSpan w:val="3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C77912" w14:textId="259B19FF" w:rsidR="0098525A" w:rsidRPr="00B37483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 xml:space="preserve">Corequisite: COMM 330 or 430; COMM 411 and 421; </w:t>
            </w:r>
            <w:r w:rsidR="004E4D3E" w:rsidRPr="00B37483">
              <w:rPr>
                <w:rFonts w:cstheme="minorHAnsi"/>
                <w:sz w:val="20"/>
                <w:szCs w:val="20"/>
              </w:rPr>
              <w:t xml:space="preserve">Prerequisite: </w:t>
            </w:r>
            <w:r w:rsidR="00A432D2" w:rsidRPr="00B37483">
              <w:rPr>
                <w:rFonts w:cstheme="minorHAnsi"/>
                <w:sz w:val="20"/>
                <w:szCs w:val="20"/>
              </w:rPr>
              <w:t xml:space="preserve">Upper Division Standing; </w:t>
            </w:r>
            <w:r w:rsidRPr="00B37483">
              <w:rPr>
                <w:rFonts w:cstheme="minorHAnsi"/>
                <w:sz w:val="20"/>
                <w:szCs w:val="20"/>
              </w:rPr>
              <w:t>or Consent</w:t>
            </w:r>
          </w:p>
        </w:tc>
      </w:tr>
      <w:tr w:rsidR="0098525A" w:rsidRPr="003E73CE" w14:paraId="0114946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A755F9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899F365" w14:textId="1B1FC408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32: </w:t>
            </w:r>
            <w:r w:rsidRPr="005D16EE">
              <w:rPr>
                <w:rFonts w:cstheme="minorHAnsi"/>
                <w:sz w:val="20"/>
                <w:szCs w:val="20"/>
              </w:rPr>
              <w:t xml:space="preserve">Leadership </w:t>
            </w:r>
            <w:r w:rsidR="005C42D7" w:rsidRPr="005D16EE">
              <w:rPr>
                <w:rFonts w:cstheme="minorHAnsi"/>
                <w:sz w:val="20"/>
                <w:szCs w:val="20"/>
              </w:rPr>
              <w:t xml:space="preserve">Communication </w:t>
            </w:r>
            <w:r w:rsidRPr="005D16EE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51B3D8A" w14:textId="390A9362" w:rsidR="0098525A" w:rsidRPr="00B37483" w:rsidRDefault="005C42D7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5799FBA2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0C1025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82F1DC" w14:textId="16F455FC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4: Advanced Oral Presentation Skill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855851" w14:textId="7C70B3C5" w:rsidR="0098525A" w:rsidRPr="00B37483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B37483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0F27BDFD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1EAB90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A8B491" w14:textId="7E77BE6C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39: Communication and Popular Cultur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23DED1" w14:textId="169CD2E1" w:rsidR="0098525A" w:rsidRPr="00B37483" w:rsidRDefault="00CB1C8D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29DE694E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B04005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4C0A1" w14:textId="52D13FDA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1: Issues in Freedom of Communicat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AEBEE6" w14:textId="3BE4D702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E810AD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11E4FCD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7A909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0A57C8" w14:textId="3F5C705B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2: Campaign Persuasion (3)</w:t>
            </w:r>
            <w:r w:rsidRPr="003E73CE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D68CD2" w14:textId="43E9D560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E810AD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E810AD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5534ADD7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8C40EC2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76F5BB" w14:textId="6F8E8FD4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2BDC4D3" w14:textId="5EAEA893" w:rsidR="0098525A" w:rsidRPr="00E808E1" w:rsidRDefault="0098525A" w:rsidP="007B4CFA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4732AB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4732AB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77CAF834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FDED1E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7E73D7" w14:textId="0CE31435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 xml:space="preserve">COMM 444: </w:t>
            </w:r>
            <w:r w:rsidR="001400F9" w:rsidRPr="003E73CE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3E73CE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2EADB5" w14:textId="464EB5D1" w:rsidR="0098525A" w:rsidRPr="00E810AD" w:rsidRDefault="0098525A" w:rsidP="007B4CF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GE Foundations</w:t>
            </w:r>
            <w:r w:rsidR="007B4CFA">
              <w:rPr>
                <w:rFonts w:cstheme="minorHAnsi"/>
                <w:sz w:val="20"/>
                <w:szCs w:val="20"/>
              </w:rPr>
              <w:t>;</w:t>
            </w:r>
            <w:r w:rsidRPr="003E73CE">
              <w:rPr>
                <w:rFonts w:cstheme="minorHAnsi"/>
                <w:sz w:val="20"/>
                <w:szCs w:val="20"/>
              </w:rPr>
              <w:t xml:space="preserve"> Upper Division Standing</w:t>
            </w:r>
          </w:p>
        </w:tc>
      </w:tr>
      <w:tr w:rsidR="0098525A" w:rsidRPr="003E73CE" w14:paraId="579E721F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A0E20B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CA346" w14:textId="6B7A697F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E0A81F" w14:textId="2BEEBD49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1173617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8CE653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6D00E7" w14:textId="522E0E3E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C87668" w14:textId="6F5DB676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:rsidRPr="003E73CE" w14:paraId="0B90974B" w14:textId="77777777" w:rsidTr="00BA5F83">
        <w:trPr>
          <w:trHeight w:hRule="exact" w:val="302"/>
          <w:jc w:val="center"/>
        </w:trPr>
        <w:tc>
          <w:tcPr>
            <w:tcW w:w="81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26F5C2A" w14:textId="77777777" w:rsidR="0098525A" w:rsidRPr="00E810AD" w:rsidRDefault="0098525A" w:rsidP="0098525A">
            <w:pPr>
              <w:rPr>
                <w:rFonts w:cstheme="minorHAnsi"/>
              </w:rPr>
            </w:pPr>
          </w:p>
        </w:tc>
        <w:tc>
          <w:tcPr>
            <w:tcW w:w="5949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2F7EBD" w14:textId="4BE549F2" w:rsidR="0098525A" w:rsidRPr="00E810AD" w:rsidRDefault="0098525A" w:rsidP="0098525A">
            <w:pPr>
              <w:rPr>
                <w:rFonts w:cstheme="minorHAnsi"/>
                <w:sz w:val="20"/>
                <w:szCs w:val="20"/>
              </w:rPr>
            </w:pPr>
            <w:r w:rsidRPr="003E73CE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676" w:type="dxa"/>
            <w:gridSpan w:val="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FD71" w14:textId="43DBB6F2" w:rsidR="0098525A" w:rsidRPr="00B37483" w:rsidRDefault="00E33D81" w:rsidP="0098525A">
            <w:pPr>
              <w:rPr>
                <w:rFonts w:cstheme="minorHAnsi"/>
                <w:sz w:val="20"/>
                <w:szCs w:val="20"/>
              </w:rPr>
            </w:pPr>
            <w:r w:rsidRPr="00B37483">
              <w:rPr>
                <w:sz w:val="20"/>
                <w:szCs w:val="20"/>
              </w:rPr>
              <w:t>Upper Division Standing</w:t>
            </w:r>
          </w:p>
        </w:tc>
      </w:tr>
      <w:tr w:rsidR="0098525A" w14:paraId="267D9DEC" w14:textId="77777777" w:rsidTr="00972D85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139D12" w14:textId="77777777" w:rsidR="0098525A" w:rsidRPr="000B3862" w:rsidRDefault="0098525A" w:rsidP="0098525A">
            <w:pPr>
              <w:rPr>
                <w:sz w:val="20"/>
                <w:szCs w:val="20"/>
              </w:rPr>
            </w:pPr>
          </w:p>
        </w:tc>
      </w:tr>
      <w:tr w:rsidR="0098525A" w14:paraId="7C3531F4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643A59C" w14:textId="3CAA8007" w:rsidR="0098525A" w:rsidRPr="000B3862" w:rsidRDefault="0098525A" w:rsidP="0098525A">
            <w:pPr>
              <w:rPr>
                <w:sz w:val="20"/>
                <w:szCs w:val="20"/>
              </w:rPr>
            </w:pPr>
            <w:r w:rsidRPr="00C13791">
              <w:rPr>
                <w:rFonts w:ascii="Calibri" w:eastAsia="Calibri" w:hAnsi="Calibri" w:cs="Times New Roman"/>
                <w:b/>
                <w:sz w:val="21"/>
                <w:szCs w:val="21"/>
              </w:rPr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047CAB" w14:paraId="22480CE3" w14:textId="77777777" w:rsidTr="00972D85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C0929" w14:textId="77777777" w:rsidR="00047CAB" w:rsidRPr="00097548" w:rsidRDefault="00047CAB" w:rsidP="0098525A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98525A" w14:paraId="6B078419" w14:textId="77777777" w:rsidTr="00BA5F83">
        <w:trPr>
          <w:trHeight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2F2DC" w14:textId="77777777" w:rsidR="0098525A" w:rsidRPr="00097548" w:rsidRDefault="0098525A" w:rsidP="0098525A">
            <w:pPr>
              <w:contextualSpacing/>
              <w:rPr>
                <w:b/>
                <w:sz w:val="21"/>
                <w:szCs w:val="21"/>
                <w:u w:val="single"/>
              </w:rPr>
            </w:pPr>
            <w:r w:rsidRPr="00097548"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F3BE951" w14:textId="77777777" w:rsid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b/>
                <w:sz w:val="21"/>
                <w:szCs w:val="21"/>
              </w:rPr>
            </w:pPr>
            <w:r w:rsidRPr="00E36616"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909572F" w14:textId="29174BF3" w:rsid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E36616">
              <w:rPr>
                <w:sz w:val="21"/>
                <w:szCs w:val="21"/>
              </w:rPr>
              <w:t xml:space="preserve">Some courses may also fulfill GE requirements. Visit the GE website for course selection: </w:t>
            </w:r>
            <w:r w:rsidR="00A60CA8">
              <w:rPr>
                <w:rFonts w:eastAsia="Times New Roman"/>
                <w:sz w:val="21"/>
                <w:szCs w:val="21"/>
              </w:rPr>
              <w:t>csulb.edu/general-education.</w:t>
            </w:r>
          </w:p>
          <w:p w14:paraId="2FCDA347" w14:textId="4EB01602" w:rsidR="001059A2" w:rsidRDefault="001059A2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1059A2"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54492A8F" w14:textId="0062ED37" w:rsidR="009E32CD" w:rsidRDefault="009E32CD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4DF27F39" w14:textId="2F2E94A5" w:rsidR="0098525A" w:rsidRPr="0098525A" w:rsidRDefault="0098525A" w:rsidP="0098525A">
            <w:pPr>
              <w:pStyle w:val="ListParagraph"/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0098525A"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047CAB" w14:paraId="5B8E1816" w14:textId="77777777" w:rsidTr="00972D85">
        <w:trPr>
          <w:trHeight w:hRule="exact"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269FB" w14:textId="77777777" w:rsidR="00047CAB" w:rsidRDefault="00047CAB" w:rsidP="0098525A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9056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5F806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8F4A5" w14:textId="77777777" w:rsidR="00047CAB" w:rsidRDefault="00047CAB" w:rsidP="0098525A">
            <w:pPr>
              <w:rPr>
                <w:sz w:val="21"/>
                <w:szCs w:val="21"/>
              </w:rPr>
            </w:pPr>
          </w:p>
        </w:tc>
      </w:tr>
      <w:tr w:rsidR="0098525A" w14:paraId="7FE5D801" w14:textId="77777777" w:rsidTr="00BA5F83">
        <w:trPr>
          <w:trHeight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1198A" w14:textId="533D90F4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DB16E" w14:textId="3CA49925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C8AD3" w14:textId="65C4AC43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D4ED2" w14:textId="3B3A7A21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</w:t>
            </w:r>
            <w:proofErr w:type="spellStart"/>
            <w:r>
              <w:rPr>
                <w:sz w:val="21"/>
                <w:szCs w:val="21"/>
              </w:rPr>
              <w:t>communicationstudies</w:t>
            </w:r>
            <w:proofErr w:type="spellEnd"/>
          </w:p>
        </w:tc>
      </w:tr>
      <w:tr w:rsidR="0098525A" w14:paraId="25ACFBBC" w14:textId="77777777" w:rsidTr="00BA5F83">
        <w:trPr>
          <w:trHeight w:val="302"/>
          <w:jc w:val="center"/>
        </w:trPr>
        <w:tc>
          <w:tcPr>
            <w:tcW w:w="43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4CFC" w14:textId="5B4509E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46393" w14:textId="60932658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B3F9" w14:textId="1DB229C6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C992C" w14:textId="79CE8305" w:rsidR="0098525A" w:rsidRPr="000B3862" w:rsidRDefault="0098525A" w:rsidP="0098525A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047CAB" w14:paraId="54BB2232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345D7" w14:textId="77777777" w:rsidR="00047CAB" w:rsidRPr="00B213DA" w:rsidRDefault="00047CAB" w:rsidP="0098525A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98525A" w14:paraId="289CD82B" w14:textId="77777777" w:rsidTr="00BA5F83">
        <w:trPr>
          <w:trHeight w:hRule="exact" w:val="302"/>
          <w:jc w:val="center"/>
        </w:trPr>
        <w:tc>
          <w:tcPr>
            <w:tcW w:w="1143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5A1CC" w14:textId="16C9D2AA" w:rsidR="0098525A" w:rsidRDefault="0098525A" w:rsidP="0098525A">
            <w:pPr>
              <w:jc w:val="center"/>
              <w:rPr>
                <w:sz w:val="21"/>
                <w:szCs w:val="21"/>
              </w:rPr>
            </w:pPr>
            <w:r w:rsidRPr="00B213DA">
              <w:rPr>
                <w:i/>
                <w:iCs/>
                <w:sz w:val="20"/>
                <w:szCs w:val="20"/>
              </w:rPr>
              <w:t xml:space="preserve">Checklists are available on </w:t>
            </w:r>
            <w:r w:rsidR="00811256">
              <w:rPr>
                <w:i/>
                <w:iCs/>
                <w:sz w:val="20"/>
                <w:szCs w:val="20"/>
              </w:rPr>
              <w:t xml:space="preserve">the Communication Studies Dept. website and </w:t>
            </w:r>
            <w:r w:rsidRPr="00B213DA">
              <w:rPr>
                <w:i/>
                <w:iCs/>
                <w:sz w:val="20"/>
                <w:szCs w:val="20"/>
              </w:rPr>
              <w:t xml:space="preserve">the </w:t>
            </w:r>
            <w:hyperlink r:id="rId11" w:history="1">
              <w:r w:rsidRPr="00B213DA"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78EDA626" w14:textId="77777777" w:rsidR="00E96112" w:rsidRPr="00AE17F8" w:rsidRDefault="00E96112" w:rsidP="0098525A">
      <w:pPr>
        <w:spacing w:after="0"/>
        <w:rPr>
          <w:sz w:val="21"/>
          <w:szCs w:val="21"/>
        </w:rPr>
      </w:pPr>
    </w:p>
    <w:sectPr w:rsidR="00E96112" w:rsidRPr="00AE17F8" w:rsidSect="0098525A">
      <w:headerReference w:type="default" r:id="rId12"/>
      <w:pgSz w:w="12240" w:h="15840"/>
      <w:pgMar w:top="360" w:right="360" w:bottom="576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565C7" w14:textId="77777777" w:rsidR="00021416" w:rsidRDefault="00021416" w:rsidP="00F51067">
      <w:pPr>
        <w:spacing w:after="0" w:line="240" w:lineRule="auto"/>
      </w:pPr>
      <w:r>
        <w:separator/>
      </w:r>
    </w:p>
  </w:endnote>
  <w:endnote w:type="continuationSeparator" w:id="0">
    <w:p w14:paraId="08C76C90" w14:textId="77777777" w:rsidR="00021416" w:rsidRDefault="00021416" w:rsidP="00F51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542EF" w14:textId="77777777" w:rsidR="00021416" w:rsidRDefault="00021416" w:rsidP="00F51067">
      <w:pPr>
        <w:spacing w:after="0" w:line="240" w:lineRule="auto"/>
      </w:pPr>
      <w:r>
        <w:separator/>
      </w:r>
    </w:p>
  </w:footnote>
  <w:footnote w:type="continuationSeparator" w:id="0">
    <w:p w14:paraId="5E263367" w14:textId="77777777" w:rsidR="00021416" w:rsidRDefault="00021416" w:rsidP="00F51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E922" w14:textId="7D29E660" w:rsidR="00B24C3B" w:rsidRPr="00613091" w:rsidRDefault="00B24C3B" w:rsidP="00B24C3B">
    <w:pPr>
      <w:spacing w:after="160" w:line="259" w:lineRule="auto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D2DA5"/>
    <w:multiLevelType w:val="hybridMultilevel"/>
    <w:tmpl w:val="7F08C4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C6DD4"/>
    <w:multiLevelType w:val="hybridMultilevel"/>
    <w:tmpl w:val="76168D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42A11"/>
    <w:multiLevelType w:val="hybridMultilevel"/>
    <w:tmpl w:val="C4601652"/>
    <w:lvl w:ilvl="0" w:tplc="BA828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9560727">
    <w:abstractNumId w:val="4"/>
  </w:num>
  <w:num w:numId="2" w16cid:durableId="1236932041">
    <w:abstractNumId w:val="9"/>
  </w:num>
  <w:num w:numId="3" w16cid:durableId="1912502866">
    <w:abstractNumId w:val="0"/>
  </w:num>
  <w:num w:numId="4" w16cid:durableId="1827940447">
    <w:abstractNumId w:val="2"/>
  </w:num>
  <w:num w:numId="5" w16cid:durableId="1531992737">
    <w:abstractNumId w:val="5"/>
  </w:num>
  <w:num w:numId="6" w16cid:durableId="1180465779">
    <w:abstractNumId w:val="1"/>
  </w:num>
  <w:num w:numId="7" w16cid:durableId="687609870">
    <w:abstractNumId w:val="6"/>
  </w:num>
  <w:num w:numId="8" w16cid:durableId="656882486">
    <w:abstractNumId w:val="8"/>
  </w:num>
  <w:num w:numId="9" w16cid:durableId="1755128930">
    <w:abstractNumId w:val="3"/>
  </w:num>
  <w:num w:numId="10" w16cid:durableId="21309300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zQxNDY2A1JGlko6SsGpxcWZ+XkgBYa1AAayRUEsAAAA"/>
  </w:docVars>
  <w:rsids>
    <w:rsidRoot w:val="00F51067"/>
    <w:rsid w:val="0000006B"/>
    <w:rsid w:val="00021416"/>
    <w:rsid w:val="00024F15"/>
    <w:rsid w:val="00026D76"/>
    <w:rsid w:val="000430BB"/>
    <w:rsid w:val="00046012"/>
    <w:rsid w:val="00047CAB"/>
    <w:rsid w:val="00052DAB"/>
    <w:rsid w:val="00057176"/>
    <w:rsid w:val="00063DC0"/>
    <w:rsid w:val="00064C61"/>
    <w:rsid w:val="00065F66"/>
    <w:rsid w:val="00072AB8"/>
    <w:rsid w:val="000833B3"/>
    <w:rsid w:val="000942F4"/>
    <w:rsid w:val="000B3862"/>
    <w:rsid w:val="000B62BD"/>
    <w:rsid w:val="000C4801"/>
    <w:rsid w:val="000C4918"/>
    <w:rsid w:val="000C55E9"/>
    <w:rsid w:val="000D04F3"/>
    <w:rsid w:val="000D2F2F"/>
    <w:rsid w:val="000E3616"/>
    <w:rsid w:val="000E5E4C"/>
    <w:rsid w:val="000F19A9"/>
    <w:rsid w:val="00100573"/>
    <w:rsid w:val="00101093"/>
    <w:rsid w:val="00102CB3"/>
    <w:rsid w:val="00103232"/>
    <w:rsid w:val="001059A2"/>
    <w:rsid w:val="0010617F"/>
    <w:rsid w:val="0011209B"/>
    <w:rsid w:val="00122246"/>
    <w:rsid w:val="00130BE5"/>
    <w:rsid w:val="00136A73"/>
    <w:rsid w:val="001400F9"/>
    <w:rsid w:val="00147AEE"/>
    <w:rsid w:val="00162CA9"/>
    <w:rsid w:val="00163130"/>
    <w:rsid w:val="00163728"/>
    <w:rsid w:val="001650BD"/>
    <w:rsid w:val="001656FE"/>
    <w:rsid w:val="0017266E"/>
    <w:rsid w:val="001808B5"/>
    <w:rsid w:val="001868DF"/>
    <w:rsid w:val="001A1753"/>
    <w:rsid w:val="001A7D27"/>
    <w:rsid w:val="001B1999"/>
    <w:rsid w:val="001B5AAE"/>
    <w:rsid w:val="001C1F09"/>
    <w:rsid w:val="001D136B"/>
    <w:rsid w:val="001E4E23"/>
    <w:rsid w:val="001F5D58"/>
    <w:rsid w:val="002032A4"/>
    <w:rsid w:val="00203522"/>
    <w:rsid w:val="002148F4"/>
    <w:rsid w:val="00214DFD"/>
    <w:rsid w:val="0022105D"/>
    <w:rsid w:val="00221DD0"/>
    <w:rsid w:val="00225809"/>
    <w:rsid w:val="002268EB"/>
    <w:rsid w:val="00226958"/>
    <w:rsid w:val="00244C82"/>
    <w:rsid w:val="00245DBD"/>
    <w:rsid w:val="00254658"/>
    <w:rsid w:val="002565DC"/>
    <w:rsid w:val="00265F46"/>
    <w:rsid w:val="002677E7"/>
    <w:rsid w:val="00271C1E"/>
    <w:rsid w:val="00273FB2"/>
    <w:rsid w:val="00276258"/>
    <w:rsid w:val="00287473"/>
    <w:rsid w:val="00290870"/>
    <w:rsid w:val="00290D9E"/>
    <w:rsid w:val="002931C2"/>
    <w:rsid w:val="002933C9"/>
    <w:rsid w:val="00295A83"/>
    <w:rsid w:val="002B2B5C"/>
    <w:rsid w:val="002D416C"/>
    <w:rsid w:val="002F7CAC"/>
    <w:rsid w:val="00300B77"/>
    <w:rsid w:val="003117E1"/>
    <w:rsid w:val="00314E13"/>
    <w:rsid w:val="003217BD"/>
    <w:rsid w:val="003261E8"/>
    <w:rsid w:val="003408F1"/>
    <w:rsid w:val="00357251"/>
    <w:rsid w:val="00370C1C"/>
    <w:rsid w:val="00382264"/>
    <w:rsid w:val="003848CC"/>
    <w:rsid w:val="00384C45"/>
    <w:rsid w:val="00392874"/>
    <w:rsid w:val="003A408B"/>
    <w:rsid w:val="003C7803"/>
    <w:rsid w:val="003E41FA"/>
    <w:rsid w:val="003E73CE"/>
    <w:rsid w:val="003F05AA"/>
    <w:rsid w:val="003F79EF"/>
    <w:rsid w:val="00400C9D"/>
    <w:rsid w:val="00401C3F"/>
    <w:rsid w:val="00415C19"/>
    <w:rsid w:val="004242BB"/>
    <w:rsid w:val="00431A07"/>
    <w:rsid w:val="00437565"/>
    <w:rsid w:val="00442187"/>
    <w:rsid w:val="004460C5"/>
    <w:rsid w:val="00446427"/>
    <w:rsid w:val="00453375"/>
    <w:rsid w:val="00453F2D"/>
    <w:rsid w:val="00467FBD"/>
    <w:rsid w:val="00470EE2"/>
    <w:rsid w:val="004732AB"/>
    <w:rsid w:val="004734BB"/>
    <w:rsid w:val="004753E4"/>
    <w:rsid w:val="004764B2"/>
    <w:rsid w:val="0049055C"/>
    <w:rsid w:val="004913FE"/>
    <w:rsid w:val="00491D8B"/>
    <w:rsid w:val="0049440D"/>
    <w:rsid w:val="004A35D1"/>
    <w:rsid w:val="004B7463"/>
    <w:rsid w:val="004C135D"/>
    <w:rsid w:val="004C1CBC"/>
    <w:rsid w:val="004C5ACF"/>
    <w:rsid w:val="004C7505"/>
    <w:rsid w:val="004C778F"/>
    <w:rsid w:val="004E4D3E"/>
    <w:rsid w:val="004E5E79"/>
    <w:rsid w:val="004E7455"/>
    <w:rsid w:val="004E7F68"/>
    <w:rsid w:val="004F33FC"/>
    <w:rsid w:val="004F5D6B"/>
    <w:rsid w:val="004F75FC"/>
    <w:rsid w:val="005104A0"/>
    <w:rsid w:val="00513F9E"/>
    <w:rsid w:val="00523C0B"/>
    <w:rsid w:val="0053489C"/>
    <w:rsid w:val="00543DE4"/>
    <w:rsid w:val="00552F40"/>
    <w:rsid w:val="005554D3"/>
    <w:rsid w:val="005575FC"/>
    <w:rsid w:val="00563A56"/>
    <w:rsid w:val="00564D48"/>
    <w:rsid w:val="005679B9"/>
    <w:rsid w:val="00580ED9"/>
    <w:rsid w:val="00597A0C"/>
    <w:rsid w:val="005A65B5"/>
    <w:rsid w:val="005A6E35"/>
    <w:rsid w:val="005A6EC7"/>
    <w:rsid w:val="005B7A1B"/>
    <w:rsid w:val="005C1369"/>
    <w:rsid w:val="005C42D7"/>
    <w:rsid w:val="005D16EE"/>
    <w:rsid w:val="005D2541"/>
    <w:rsid w:val="005D6F67"/>
    <w:rsid w:val="005E3B5F"/>
    <w:rsid w:val="005E6D51"/>
    <w:rsid w:val="005F0E27"/>
    <w:rsid w:val="00611E1D"/>
    <w:rsid w:val="006133A7"/>
    <w:rsid w:val="006353D5"/>
    <w:rsid w:val="00635E2E"/>
    <w:rsid w:val="006626D8"/>
    <w:rsid w:val="006671D5"/>
    <w:rsid w:val="00667E66"/>
    <w:rsid w:val="0068595A"/>
    <w:rsid w:val="006935B4"/>
    <w:rsid w:val="00696171"/>
    <w:rsid w:val="00697BC9"/>
    <w:rsid w:val="006A4F11"/>
    <w:rsid w:val="006E734D"/>
    <w:rsid w:val="0070444C"/>
    <w:rsid w:val="0071265D"/>
    <w:rsid w:val="00727C4F"/>
    <w:rsid w:val="00731315"/>
    <w:rsid w:val="0073132B"/>
    <w:rsid w:val="0073577D"/>
    <w:rsid w:val="00737AF3"/>
    <w:rsid w:val="00746295"/>
    <w:rsid w:val="007473B9"/>
    <w:rsid w:val="00753051"/>
    <w:rsid w:val="00763EBE"/>
    <w:rsid w:val="0077076F"/>
    <w:rsid w:val="007714AF"/>
    <w:rsid w:val="007A7DB0"/>
    <w:rsid w:val="007B4CFA"/>
    <w:rsid w:val="007C0ED9"/>
    <w:rsid w:val="007C5A5A"/>
    <w:rsid w:val="007C732B"/>
    <w:rsid w:val="007C77BE"/>
    <w:rsid w:val="007E377E"/>
    <w:rsid w:val="007F196C"/>
    <w:rsid w:val="00801078"/>
    <w:rsid w:val="00811256"/>
    <w:rsid w:val="00826151"/>
    <w:rsid w:val="008462EB"/>
    <w:rsid w:val="008702D2"/>
    <w:rsid w:val="00884910"/>
    <w:rsid w:val="00890B12"/>
    <w:rsid w:val="008B0CC9"/>
    <w:rsid w:val="008B1D5B"/>
    <w:rsid w:val="008C3A61"/>
    <w:rsid w:val="008C7F2A"/>
    <w:rsid w:val="008F16DC"/>
    <w:rsid w:val="00900A3A"/>
    <w:rsid w:val="00907BBB"/>
    <w:rsid w:val="00916AF8"/>
    <w:rsid w:val="00917765"/>
    <w:rsid w:val="0092378A"/>
    <w:rsid w:val="00925D9F"/>
    <w:rsid w:val="00936F58"/>
    <w:rsid w:val="009447C8"/>
    <w:rsid w:val="009462D7"/>
    <w:rsid w:val="00972D85"/>
    <w:rsid w:val="00977287"/>
    <w:rsid w:val="00981DAB"/>
    <w:rsid w:val="00983807"/>
    <w:rsid w:val="0098525A"/>
    <w:rsid w:val="00987DC4"/>
    <w:rsid w:val="00987EDC"/>
    <w:rsid w:val="009A12DB"/>
    <w:rsid w:val="009A27CD"/>
    <w:rsid w:val="009A4BDE"/>
    <w:rsid w:val="009B181A"/>
    <w:rsid w:val="009B543C"/>
    <w:rsid w:val="009C0894"/>
    <w:rsid w:val="009D0EA9"/>
    <w:rsid w:val="009D44E9"/>
    <w:rsid w:val="009D749B"/>
    <w:rsid w:val="009E32CD"/>
    <w:rsid w:val="009E4B07"/>
    <w:rsid w:val="009E57D3"/>
    <w:rsid w:val="009F2437"/>
    <w:rsid w:val="009F2B79"/>
    <w:rsid w:val="009F4334"/>
    <w:rsid w:val="00A02FEF"/>
    <w:rsid w:val="00A054CF"/>
    <w:rsid w:val="00A07849"/>
    <w:rsid w:val="00A22B6B"/>
    <w:rsid w:val="00A30980"/>
    <w:rsid w:val="00A34871"/>
    <w:rsid w:val="00A414B2"/>
    <w:rsid w:val="00A432D2"/>
    <w:rsid w:val="00A56161"/>
    <w:rsid w:val="00A57378"/>
    <w:rsid w:val="00A60CA8"/>
    <w:rsid w:val="00A627B3"/>
    <w:rsid w:val="00A74CB2"/>
    <w:rsid w:val="00A81D25"/>
    <w:rsid w:val="00A9389E"/>
    <w:rsid w:val="00AB0190"/>
    <w:rsid w:val="00AC34A8"/>
    <w:rsid w:val="00AC5424"/>
    <w:rsid w:val="00AD4229"/>
    <w:rsid w:val="00AD55BC"/>
    <w:rsid w:val="00AD6D7D"/>
    <w:rsid w:val="00AE17F8"/>
    <w:rsid w:val="00AE3F1D"/>
    <w:rsid w:val="00AE5351"/>
    <w:rsid w:val="00AE5593"/>
    <w:rsid w:val="00AE608D"/>
    <w:rsid w:val="00AE674B"/>
    <w:rsid w:val="00B2215B"/>
    <w:rsid w:val="00B24C3B"/>
    <w:rsid w:val="00B30DA6"/>
    <w:rsid w:val="00B37483"/>
    <w:rsid w:val="00B40A3F"/>
    <w:rsid w:val="00B54243"/>
    <w:rsid w:val="00B56555"/>
    <w:rsid w:val="00B659D3"/>
    <w:rsid w:val="00B66C47"/>
    <w:rsid w:val="00B66DCD"/>
    <w:rsid w:val="00B674FA"/>
    <w:rsid w:val="00B84D99"/>
    <w:rsid w:val="00B8741B"/>
    <w:rsid w:val="00BA5F83"/>
    <w:rsid w:val="00BA7DCA"/>
    <w:rsid w:val="00BB2957"/>
    <w:rsid w:val="00BB5E78"/>
    <w:rsid w:val="00BC2A37"/>
    <w:rsid w:val="00BD7C28"/>
    <w:rsid w:val="00BF26A3"/>
    <w:rsid w:val="00BF4FEB"/>
    <w:rsid w:val="00BF5955"/>
    <w:rsid w:val="00BF6E8D"/>
    <w:rsid w:val="00BF7FD4"/>
    <w:rsid w:val="00C13791"/>
    <w:rsid w:val="00C13BD7"/>
    <w:rsid w:val="00C1794A"/>
    <w:rsid w:val="00C30FCC"/>
    <w:rsid w:val="00C31616"/>
    <w:rsid w:val="00C33A85"/>
    <w:rsid w:val="00C340DF"/>
    <w:rsid w:val="00C34D71"/>
    <w:rsid w:val="00C36233"/>
    <w:rsid w:val="00C44398"/>
    <w:rsid w:val="00C4771F"/>
    <w:rsid w:val="00C47D89"/>
    <w:rsid w:val="00C71BF0"/>
    <w:rsid w:val="00C71DE7"/>
    <w:rsid w:val="00C84125"/>
    <w:rsid w:val="00C91372"/>
    <w:rsid w:val="00C9188E"/>
    <w:rsid w:val="00CB1C8D"/>
    <w:rsid w:val="00CB6DCC"/>
    <w:rsid w:val="00CC0142"/>
    <w:rsid w:val="00CC283C"/>
    <w:rsid w:val="00CD6CB5"/>
    <w:rsid w:val="00CE0505"/>
    <w:rsid w:val="00D031B5"/>
    <w:rsid w:val="00D1174C"/>
    <w:rsid w:val="00D245F3"/>
    <w:rsid w:val="00D26CC6"/>
    <w:rsid w:val="00D32378"/>
    <w:rsid w:val="00D35E08"/>
    <w:rsid w:val="00D36DBB"/>
    <w:rsid w:val="00D43747"/>
    <w:rsid w:val="00D45F82"/>
    <w:rsid w:val="00D47183"/>
    <w:rsid w:val="00D53129"/>
    <w:rsid w:val="00D6557F"/>
    <w:rsid w:val="00D718C3"/>
    <w:rsid w:val="00D76C58"/>
    <w:rsid w:val="00D81511"/>
    <w:rsid w:val="00D93D37"/>
    <w:rsid w:val="00DA1A50"/>
    <w:rsid w:val="00DB47A6"/>
    <w:rsid w:val="00DC091A"/>
    <w:rsid w:val="00DD56E2"/>
    <w:rsid w:val="00DD7FF5"/>
    <w:rsid w:val="00DE4E40"/>
    <w:rsid w:val="00DF184C"/>
    <w:rsid w:val="00DF3E51"/>
    <w:rsid w:val="00DF42E3"/>
    <w:rsid w:val="00DF4AF3"/>
    <w:rsid w:val="00E0238F"/>
    <w:rsid w:val="00E04164"/>
    <w:rsid w:val="00E309FA"/>
    <w:rsid w:val="00E32D82"/>
    <w:rsid w:val="00E3350A"/>
    <w:rsid w:val="00E33D81"/>
    <w:rsid w:val="00E36616"/>
    <w:rsid w:val="00E57E5D"/>
    <w:rsid w:val="00E60A47"/>
    <w:rsid w:val="00E66D8A"/>
    <w:rsid w:val="00E808E1"/>
    <w:rsid w:val="00E810AD"/>
    <w:rsid w:val="00E81C3A"/>
    <w:rsid w:val="00E8426E"/>
    <w:rsid w:val="00E9542A"/>
    <w:rsid w:val="00E96112"/>
    <w:rsid w:val="00E96F12"/>
    <w:rsid w:val="00EA0FB7"/>
    <w:rsid w:val="00EA454E"/>
    <w:rsid w:val="00EA60AC"/>
    <w:rsid w:val="00EB497F"/>
    <w:rsid w:val="00EC5D09"/>
    <w:rsid w:val="00EC6280"/>
    <w:rsid w:val="00EE167D"/>
    <w:rsid w:val="00EE2D81"/>
    <w:rsid w:val="00EE5B4D"/>
    <w:rsid w:val="00EF7769"/>
    <w:rsid w:val="00F06440"/>
    <w:rsid w:val="00F06D0D"/>
    <w:rsid w:val="00F07DE6"/>
    <w:rsid w:val="00F213F6"/>
    <w:rsid w:val="00F24925"/>
    <w:rsid w:val="00F30DB8"/>
    <w:rsid w:val="00F31E41"/>
    <w:rsid w:val="00F35225"/>
    <w:rsid w:val="00F36DBE"/>
    <w:rsid w:val="00F43677"/>
    <w:rsid w:val="00F51067"/>
    <w:rsid w:val="00F51185"/>
    <w:rsid w:val="00F53CAC"/>
    <w:rsid w:val="00F575A4"/>
    <w:rsid w:val="00F605D1"/>
    <w:rsid w:val="00F61C5B"/>
    <w:rsid w:val="00F7156A"/>
    <w:rsid w:val="00F80DAB"/>
    <w:rsid w:val="00F87853"/>
    <w:rsid w:val="00F91462"/>
    <w:rsid w:val="00F96A98"/>
    <w:rsid w:val="00F970F5"/>
    <w:rsid w:val="00FC1C20"/>
    <w:rsid w:val="00FD4187"/>
    <w:rsid w:val="00FE1F9B"/>
    <w:rsid w:val="00FF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1B5C63"/>
  <w15:docId w15:val="{8E30496D-3BF3-4D16-BCC0-C2EB6CAB0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0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54658"/>
    <w:rPr>
      <w:color w:val="0000FF"/>
      <w:u w:val="single"/>
    </w:rPr>
  </w:style>
  <w:style w:type="paragraph" w:styleId="Revision">
    <w:name w:val="Revision"/>
    <w:hidden/>
    <w:uiPriority w:val="99"/>
    <w:semiHidden/>
    <w:rsid w:val="003217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833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3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3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3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3B3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245DB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a.csulb.edu/atlas/advising/degree-info/checklist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515C96A0D5408E8971633C562C65" ma:contentTypeVersion="16" ma:contentTypeDescription="Create a new document." ma:contentTypeScope="" ma:versionID="d04ce4b8af703904de14eb54c91a2647">
  <xsd:schema xmlns:xsd="http://www.w3.org/2001/XMLSchema" xmlns:xs="http://www.w3.org/2001/XMLSchema" xmlns:p="http://schemas.microsoft.com/office/2006/metadata/properties" xmlns:ns2="d4df0fc5-e7c4-4432-ad17-4ee1495bc0f8" xmlns:ns3="d556e049-e0e0-48f6-9a7d-3196b0aadc31" targetNamespace="http://schemas.microsoft.com/office/2006/metadata/properties" ma:root="true" ma:fieldsID="db4c21ad69f8395ff1df30aa19b75814" ns2:_="" ns3:_="">
    <xsd:import namespace="d4df0fc5-e7c4-4432-ad17-4ee1495bc0f8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0fc5-e7c4-4432-ad17-4ee1495bc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33f2cb7-7951-459f-bee5-9a1dad45a3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d8e873-397a-4694-a116-e67bd0bf69ea}" ma:internalName="TaxCatchAll" ma:showField="CatchAllData" ma:web="d556e049-e0e0-48f6-9a7d-3196b0aad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4df0fc5-e7c4-4432-ad17-4ee1495bc0f8">
      <Terms xmlns="http://schemas.microsoft.com/office/infopath/2007/PartnerControls"/>
    </lcf76f155ced4ddcb4097134ff3c332f>
    <TaxCatchAll xmlns="d556e049-e0e0-48f6-9a7d-3196b0aadc3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B7DA6C-FC63-4A57-8644-1217628EA2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f0fc5-e7c4-4432-ad17-4ee1495bc0f8"/>
    <ds:schemaRef ds:uri="d556e049-e0e0-48f6-9a7d-3196b0aad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43C8E4-5700-40B6-9685-DA6D7B609C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6D2D786-AAB0-4C1B-AB5C-A7F4A908A162}">
  <ds:schemaRefs>
    <ds:schemaRef ds:uri="http://schemas.microsoft.com/office/2006/metadata/properties"/>
    <ds:schemaRef ds:uri="http://schemas.microsoft.com/office/infopath/2007/PartnerControls"/>
    <ds:schemaRef ds:uri="d4df0fc5-e7c4-4432-ad17-4ee1495bc0f8"/>
    <ds:schemaRef ds:uri="d556e049-e0e0-48f6-9a7d-3196b0aadc31"/>
  </ds:schemaRefs>
</ds:datastoreItem>
</file>

<file path=customXml/itemProps4.xml><?xml version="1.0" encoding="utf-8"?>
<ds:datastoreItem xmlns:ds="http://schemas.openxmlformats.org/officeDocument/2006/customXml" ds:itemID="{E4190A28-1136-4015-AF50-C5A39C3C86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0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</vt:lpstr>
    </vt:vector>
  </TitlesOfParts>
  <Manager/>
  <Company>CSULB College of Liberal Arts</Company>
  <LinksUpToDate>false</LinksUpToDate>
  <CharactersWithSpaces>51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</dc:title>
  <dc:subject/>
  <dc:creator>ATLAS</dc:creator>
  <cp:keywords/>
  <dc:description/>
  <cp:lastModifiedBy>Dawn Kelsey</cp:lastModifiedBy>
  <cp:revision>3</cp:revision>
  <cp:lastPrinted>2022-04-26T21:08:00Z</cp:lastPrinted>
  <dcterms:created xsi:type="dcterms:W3CDTF">2022-05-31T14:21:00Z</dcterms:created>
  <dcterms:modified xsi:type="dcterms:W3CDTF">2022-05-31T14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515C96A0D5408E8971633C562C65</vt:lpwstr>
  </property>
  <property fmtid="{D5CDD505-2E9C-101B-9397-08002B2CF9AE}" pid="3" name="MediaServiceImageTags">
    <vt:lpwstr/>
  </property>
</Properties>
</file>